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f5f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0f5a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3dd409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5faf61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47:08Z</dcterms:created>
  <dcterms:modified xsi:type="dcterms:W3CDTF">2022-01-19T22:47:08Z</dcterms:modified>
</cp:coreProperties>
</file>